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ailey uttenreuth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i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uttenreuth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5 10th Street,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lcherhailey@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22992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x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x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